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81D5F" w14:textId="77777777" w:rsidR="00BB1A0C" w:rsidRPr="003B73CB" w:rsidRDefault="003B73CB">
      <w:pPr>
        <w:pStyle w:val="Heading1"/>
        <w:rPr>
          <w:color w:val="auto"/>
        </w:rPr>
      </w:pPr>
      <w:bookmarkStart w:id="0" w:name="algebra-expressions-worksheet"/>
      <w:r w:rsidRPr="003B73CB">
        <w:rPr>
          <w:color w:val="auto"/>
        </w:rPr>
        <w:t>Algebra Expressions Worksheet</w:t>
      </w:r>
    </w:p>
    <w:p w14:paraId="403B6821" w14:textId="77777777" w:rsidR="00BB1A0C" w:rsidRDefault="003B73CB">
      <w:pPr>
        <w:pStyle w:val="FirstParagraph"/>
      </w:pPr>
      <w:r>
        <w:t>Instructions: Identify the coefficient, variable, and constant in the following algebraic expressions.</w:t>
      </w:r>
    </w:p>
    <w:p w14:paraId="421690AE" w14:textId="77777777" w:rsidR="00BB1A0C" w:rsidRPr="003B73CB" w:rsidRDefault="003B73CB" w:rsidP="003B73CB">
      <w:pPr>
        <w:pStyle w:val="FirstParagraph"/>
        <w:numPr>
          <w:ilvl w:val="0"/>
          <w:numId w:val="3"/>
        </w:numPr>
        <w:rPr>
          <w:lang w:val="fr-FR"/>
        </w:rPr>
      </w:pPr>
      <w:bookmarkStart w:id="1" w:name="question-1"/>
      <w:r w:rsidRPr="003B73CB">
        <w:rPr>
          <w:lang w:val="fr-FR"/>
        </w:rPr>
        <w:t>3x + 2</w:t>
      </w:r>
    </w:p>
    <w:p w14:paraId="76B9431E" w14:textId="46F8AF7B" w:rsidR="003B73CB" w:rsidRDefault="002068DC" w:rsidP="003B73CB">
      <w:pPr>
        <w:pStyle w:val="BodyText"/>
        <w:ind w:firstLine="720"/>
        <w:rPr>
          <w:lang w:val="fr-FR"/>
        </w:rPr>
      </w:pPr>
      <w:r>
        <w:rPr>
          <w:b/>
          <w:bCs/>
          <w:noProof/>
          <w:lang w:val="fr-FR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D70E6FC" wp14:editId="7BB0E84A">
                <wp:simplePos x="0" y="0"/>
                <wp:positionH relativeFrom="column">
                  <wp:posOffset>7400805</wp:posOffset>
                </wp:positionH>
                <wp:positionV relativeFrom="paragraph">
                  <wp:posOffset>-136930</wp:posOffset>
                </wp:positionV>
                <wp:extent cx="496800" cy="650160"/>
                <wp:effectExtent l="57150" t="57150" r="36830" b="55245"/>
                <wp:wrapNone/>
                <wp:docPr id="82773993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496800" cy="65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B429EF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582.05pt;margin-top:-11.5pt;width:40.5pt;height:52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">
                <v:imagedata r:id="rId8" o:title=""/>
              </v:shape>
            </w:pict>
          </mc:Fallback>
        </mc:AlternateContent>
      </w:r>
      <w:r w:rsidR="003B73CB" w:rsidRPr="003B73CB">
        <w:rPr>
          <w:b/>
          <w:bCs/>
          <w:lang w:val="fr-FR"/>
        </w:rPr>
        <w:t>Coefficient ________</w:t>
      </w:r>
    </w:p>
    <w:p w14:paraId="3C50C2EB" w14:textId="77777777" w:rsidR="00BB1A0C" w:rsidRPr="003B73CB" w:rsidRDefault="003B73CB" w:rsidP="003B73CB">
      <w:pPr>
        <w:pStyle w:val="BodyText"/>
        <w:ind w:left="720"/>
        <w:rPr>
          <w:lang w:val="fr-FR"/>
        </w:rPr>
      </w:pPr>
      <w:r w:rsidRPr="003B73CB">
        <w:rPr>
          <w:b/>
          <w:bCs/>
          <w:lang w:val="fr-FR"/>
        </w:rPr>
        <w:t>Variable ________</w:t>
      </w:r>
    </w:p>
    <w:p w14:paraId="0152964E" w14:textId="77777777" w:rsidR="00BB1A0C" w:rsidRPr="003B73CB" w:rsidRDefault="003B73CB" w:rsidP="003B73CB">
      <w:pPr>
        <w:pStyle w:val="BodyText"/>
        <w:ind w:firstLine="720"/>
        <w:rPr>
          <w:lang w:val="fr-FR"/>
        </w:rPr>
      </w:pPr>
      <w:r w:rsidRPr="003B73CB">
        <w:rPr>
          <w:b/>
          <w:bCs/>
          <w:lang w:val="fr-FR"/>
        </w:rPr>
        <w:t>Constant _______</w:t>
      </w:r>
    </w:p>
    <w:p w14:paraId="585CD526" w14:textId="77777777" w:rsidR="00BB1A0C" w:rsidRPr="003B73CB" w:rsidRDefault="003B73CB" w:rsidP="003B73CB">
      <w:pPr>
        <w:pStyle w:val="FirstParagraph"/>
        <w:numPr>
          <w:ilvl w:val="0"/>
          <w:numId w:val="3"/>
        </w:numPr>
        <w:rPr>
          <w:lang w:val="fr-FR"/>
        </w:rPr>
      </w:pPr>
      <w:bookmarkStart w:id="2" w:name="question-2"/>
      <w:bookmarkEnd w:id="1"/>
      <w:r w:rsidRPr="003B73CB">
        <w:rPr>
          <w:lang w:val="fr-FR"/>
        </w:rPr>
        <w:t>7y - 5</w:t>
      </w:r>
    </w:p>
    <w:p w14:paraId="7C69F017" w14:textId="77777777" w:rsidR="00BB1A0C" w:rsidRPr="003B73CB" w:rsidRDefault="003B73CB" w:rsidP="003B73CB">
      <w:pPr>
        <w:pStyle w:val="BodyText"/>
        <w:ind w:firstLine="720"/>
        <w:rPr>
          <w:lang w:val="fr-FR"/>
        </w:rPr>
      </w:pPr>
      <w:r w:rsidRPr="003B73CB">
        <w:rPr>
          <w:b/>
          <w:bCs/>
          <w:lang w:val="fr-FR"/>
        </w:rPr>
        <w:t>Coefficient ________</w:t>
      </w:r>
    </w:p>
    <w:p w14:paraId="072C8D22" w14:textId="77777777" w:rsidR="00BB1A0C" w:rsidRPr="003B73CB" w:rsidRDefault="003B73CB" w:rsidP="003B73CB">
      <w:pPr>
        <w:pStyle w:val="BodyText"/>
        <w:ind w:firstLine="720"/>
        <w:rPr>
          <w:lang w:val="fr-FR"/>
        </w:rPr>
      </w:pPr>
      <w:r w:rsidRPr="003B73CB">
        <w:rPr>
          <w:b/>
          <w:bCs/>
          <w:lang w:val="fr-FR"/>
        </w:rPr>
        <w:t>Variable ________</w:t>
      </w:r>
    </w:p>
    <w:p w14:paraId="532EFEAF" w14:textId="77777777" w:rsidR="00BB1A0C" w:rsidRPr="003B73CB" w:rsidRDefault="003B73CB" w:rsidP="003B73CB">
      <w:pPr>
        <w:pStyle w:val="BodyText"/>
        <w:ind w:firstLine="720"/>
        <w:rPr>
          <w:lang w:val="fr-FR"/>
        </w:rPr>
      </w:pPr>
      <w:r w:rsidRPr="003B73CB">
        <w:rPr>
          <w:b/>
          <w:bCs/>
          <w:lang w:val="fr-FR"/>
        </w:rPr>
        <w:t>Constant _______</w:t>
      </w:r>
      <w:bookmarkStart w:id="3" w:name="question-3"/>
      <w:bookmarkEnd w:id="2"/>
    </w:p>
    <w:p w14:paraId="4CED554B" w14:textId="77777777" w:rsidR="00BB1A0C" w:rsidRPr="003B73CB" w:rsidRDefault="003B73CB" w:rsidP="003B73CB">
      <w:pPr>
        <w:pStyle w:val="FirstParagraph"/>
        <w:numPr>
          <w:ilvl w:val="0"/>
          <w:numId w:val="3"/>
        </w:numPr>
        <w:rPr>
          <w:lang w:val="fr-FR"/>
        </w:rPr>
      </w:pPr>
      <w:r w:rsidRPr="003B73CB">
        <w:rPr>
          <w:lang w:val="fr-FR"/>
        </w:rPr>
        <w:t>4a + 9</w:t>
      </w:r>
    </w:p>
    <w:p w14:paraId="47EDF04B" w14:textId="77777777" w:rsidR="00BB1A0C" w:rsidRPr="003B73CB" w:rsidRDefault="003B73CB" w:rsidP="003B73CB">
      <w:pPr>
        <w:pStyle w:val="BodyText"/>
        <w:ind w:firstLine="720"/>
        <w:rPr>
          <w:lang w:val="fr-FR"/>
        </w:rPr>
      </w:pPr>
      <w:r w:rsidRPr="003B73CB">
        <w:rPr>
          <w:b/>
          <w:bCs/>
          <w:lang w:val="fr-FR"/>
        </w:rPr>
        <w:t>Coefficient ________</w:t>
      </w:r>
    </w:p>
    <w:p w14:paraId="0E28431E" w14:textId="77777777" w:rsidR="00BB1A0C" w:rsidRPr="003B73CB" w:rsidRDefault="003B73CB" w:rsidP="003B73CB">
      <w:pPr>
        <w:pStyle w:val="BodyText"/>
        <w:ind w:firstLine="720"/>
        <w:rPr>
          <w:lang w:val="fr-FR"/>
        </w:rPr>
      </w:pPr>
      <w:r w:rsidRPr="003B73CB">
        <w:rPr>
          <w:b/>
          <w:bCs/>
          <w:lang w:val="fr-FR"/>
        </w:rPr>
        <w:t>Variable ________</w:t>
      </w:r>
    </w:p>
    <w:p w14:paraId="39A38F85" w14:textId="77777777" w:rsidR="00BB1A0C" w:rsidRPr="003B73CB" w:rsidRDefault="003B73CB" w:rsidP="003B73CB">
      <w:pPr>
        <w:pStyle w:val="BodyText"/>
        <w:ind w:firstLine="720"/>
        <w:rPr>
          <w:lang w:val="fr-FR"/>
        </w:rPr>
      </w:pPr>
      <w:r w:rsidRPr="003B73CB">
        <w:rPr>
          <w:b/>
          <w:bCs/>
          <w:lang w:val="fr-FR"/>
        </w:rPr>
        <w:t>Constant _______</w:t>
      </w:r>
    </w:p>
    <w:p w14:paraId="52C5AEF1" w14:textId="77777777" w:rsidR="00BB1A0C" w:rsidRPr="003B73CB" w:rsidRDefault="003B73CB" w:rsidP="003B73CB">
      <w:pPr>
        <w:pStyle w:val="FirstParagraph"/>
        <w:numPr>
          <w:ilvl w:val="0"/>
          <w:numId w:val="3"/>
        </w:numPr>
        <w:rPr>
          <w:lang w:val="fr-FR"/>
        </w:rPr>
      </w:pPr>
      <w:bookmarkStart w:id="4" w:name="question-4"/>
      <w:bookmarkEnd w:id="3"/>
      <w:r w:rsidRPr="003B73CB">
        <w:rPr>
          <w:lang w:val="fr-FR"/>
        </w:rPr>
        <w:t>2c - 3</w:t>
      </w:r>
    </w:p>
    <w:p w14:paraId="04D5344A" w14:textId="77777777" w:rsidR="00BB1A0C" w:rsidRPr="003B73CB" w:rsidRDefault="003B73CB" w:rsidP="003B73CB">
      <w:pPr>
        <w:pStyle w:val="BodyText"/>
        <w:ind w:firstLine="720"/>
        <w:rPr>
          <w:lang w:val="fr-FR"/>
        </w:rPr>
      </w:pPr>
      <w:r w:rsidRPr="003B73CB">
        <w:rPr>
          <w:b/>
          <w:bCs/>
          <w:lang w:val="fr-FR"/>
        </w:rPr>
        <w:t>Coefficient ________</w:t>
      </w:r>
    </w:p>
    <w:p w14:paraId="02439B1B" w14:textId="77777777" w:rsidR="00BB1A0C" w:rsidRPr="003B73CB" w:rsidRDefault="003B73CB" w:rsidP="003B73CB">
      <w:pPr>
        <w:pStyle w:val="BodyText"/>
        <w:ind w:left="720"/>
        <w:rPr>
          <w:lang w:val="fr-FR"/>
        </w:rPr>
      </w:pPr>
      <w:r w:rsidRPr="003B73CB">
        <w:rPr>
          <w:b/>
          <w:bCs/>
          <w:lang w:val="fr-FR"/>
        </w:rPr>
        <w:t>Variable ________</w:t>
      </w:r>
    </w:p>
    <w:p w14:paraId="76A21254" w14:textId="77777777" w:rsidR="00BB1A0C" w:rsidRPr="003B73CB" w:rsidRDefault="003B73CB" w:rsidP="003B73CB">
      <w:pPr>
        <w:pStyle w:val="BodyText"/>
        <w:ind w:firstLine="720"/>
        <w:rPr>
          <w:lang w:val="fr-FR"/>
        </w:rPr>
      </w:pPr>
      <w:r w:rsidRPr="003B73CB">
        <w:rPr>
          <w:b/>
          <w:bCs/>
          <w:lang w:val="fr-FR"/>
        </w:rPr>
        <w:t>Constant _______</w:t>
      </w:r>
      <w:bookmarkStart w:id="5" w:name="question-5"/>
      <w:bookmarkEnd w:id="4"/>
    </w:p>
    <w:p w14:paraId="42A61136" w14:textId="77777777" w:rsidR="00BB1A0C" w:rsidRPr="003B73CB" w:rsidRDefault="003B73CB" w:rsidP="003B73CB">
      <w:pPr>
        <w:pStyle w:val="FirstParagraph"/>
        <w:numPr>
          <w:ilvl w:val="0"/>
          <w:numId w:val="3"/>
        </w:numPr>
        <w:rPr>
          <w:lang w:val="fr-FR"/>
        </w:rPr>
      </w:pPr>
      <w:r w:rsidRPr="003B73CB">
        <w:rPr>
          <w:lang w:val="fr-FR"/>
        </w:rPr>
        <w:t xml:space="preserve">5x + 6 </w:t>
      </w:r>
    </w:p>
    <w:p w14:paraId="77EF165C" w14:textId="77777777" w:rsidR="00BB1A0C" w:rsidRPr="003B73CB" w:rsidRDefault="003B73CB" w:rsidP="003B73CB">
      <w:pPr>
        <w:pStyle w:val="BodyText"/>
        <w:ind w:firstLine="720"/>
        <w:rPr>
          <w:lang w:val="fr-FR"/>
        </w:rPr>
      </w:pPr>
      <w:r w:rsidRPr="003B73CB">
        <w:rPr>
          <w:b/>
          <w:bCs/>
          <w:lang w:val="fr-FR"/>
        </w:rPr>
        <w:t>Coefficient ________</w:t>
      </w:r>
    </w:p>
    <w:p w14:paraId="2A39CE25" w14:textId="77777777" w:rsidR="00BB1A0C" w:rsidRPr="003B73CB" w:rsidRDefault="003B73CB" w:rsidP="003B73CB">
      <w:pPr>
        <w:pStyle w:val="BodyText"/>
        <w:ind w:firstLine="720"/>
        <w:rPr>
          <w:lang w:val="fr-FR"/>
        </w:rPr>
      </w:pPr>
      <w:r w:rsidRPr="003B73CB">
        <w:rPr>
          <w:b/>
          <w:bCs/>
          <w:lang w:val="fr-FR"/>
        </w:rPr>
        <w:t>Variable ________</w:t>
      </w:r>
    </w:p>
    <w:p w14:paraId="06A62BB3" w14:textId="77777777" w:rsidR="00BB1A0C" w:rsidRPr="003B73CB" w:rsidRDefault="003B73CB" w:rsidP="003B73CB">
      <w:pPr>
        <w:pStyle w:val="BodyText"/>
        <w:ind w:firstLine="720"/>
        <w:rPr>
          <w:lang w:val="fr-FR"/>
        </w:rPr>
      </w:pPr>
      <w:r w:rsidRPr="003B73CB">
        <w:rPr>
          <w:b/>
          <w:bCs/>
          <w:lang w:val="fr-FR"/>
        </w:rPr>
        <w:t>Constant _______</w:t>
      </w:r>
    </w:p>
    <w:p w14:paraId="2FE725BB" w14:textId="77777777" w:rsidR="00BB1A0C" w:rsidRPr="003B73CB" w:rsidRDefault="003B73CB" w:rsidP="003B73CB">
      <w:pPr>
        <w:pStyle w:val="FirstParagraph"/>
        <w:numPr>
          <w:ilvl w:val="0"/>
          <w:numId w:val="3"/>
        </w:numPr>
        <w:rPr>
          <w:lang w:val="fr-FR"/>
        </w:rPr>
      </w:pPr>
      <w:bookmarkStart w:id="6" w:name="question-6"/>
      <w:bookmarkEnd w:id="5"/>
      <w:r w:rsidRPr="003B73CB">
        <w:rPr>
          <w:lang w:val="fr-FR"/>
        </w:rPr>
        <w:t>8p - 4</w:t>
      </w:r>
    </w:p>
    <w:p w14:paraId="519F3725" w14:textId="77777777" w:rsidR="00BB1A0C" w:rsidRPr="003B73CB" w:rsidRDefault="003B73CB" w:rsidP="003B73CB">
      <w:pPr>
        <w:pStyle w:val="BodyText"/>
        <w:ind w:firstLine="720"/>
        <w:rPr>
          <w:lang w:val="fr-FR"/>
        </w:rPr>
      </w:pPr>
      <w:r w:rsidRPr="003B73CB">
        <w:rPr>
          <w:b/>
          <w:bCs/>
          <w:lang w:val="fr-FR"/>
        </w:rPr>
        <w:t>Coefficient ________</w:t>
      </w:r>
    </w:p>
    <w:p w14:paraId="641379D4" w14:textId="77777777" w:rsidR="00BB1A0C" w:rsidRPr="003B73CB" w:rsidRDefault="003B73CB" w:rsidP="003B73CB">
      <w:pPr>
        <w:pStyle w:val="BodyText"/>
        <w:ind w:firstLine="720"/>
        <w:rPr>
          <w:lang w:val="fr-FR"/>
        </w:rPr>
      </w:pPr>
      <w:r w:rsidRPr="003B73CB">
        <w:rPr>
          <w:b/>
          <w:bCs/>
          <w:lang w:val="fr-FR"/>
        </w:rPr>
        <w:t>Variable ________</w:t>
      </w:r>
    </w:p>
    <w:p w14:paraId="5A35AFBA" w14:textId="77777777" w:rsidR="00BB1A0C" w:rsidRPr="003B73CB" w:rsidRDefault="003B73CB" w:rsidP="003B73CB">
      <w:pPr>
        <w:pStyle w:val="BodyText"/>
        <w:ind w:firstLine="720"/>
        <w:rPr>
          <w:lang w:val="fr-FR"/>
        </w:rPr>
      </w:pPr>
      <w:r w:rsidRPr="003B73CB">
        <w:rPr>
          <w:b/>
          <w:bCs/>
          <w:lang w:val="fr-FR"/>
        </w:rPr>
        <w:t>Constant _______</w:t>
      </w:r>
    </w:p>
    <w:p w14:paraId="58A35A1F" w14:textId="77777777" w:rsidR="00BB1A0C" w:rsidRPr="003B73CB" w:rsidRDefault="003B73CB" w:rsidP="003B73CB">
      <w:pPr>
        <w:pStyle w:val="FirstParagraph"/>
        <w:numPr>
          <w:ilvl w:val="0"/>
          <w:numId w:val="3"/>
        </w:numPr>
        <w:rPr>
          <w:lang w:val="fr-FR"/>
        </w:rPr>
      </w:pPr>
      <w:bookmarkStart w:id="7" w:name="question-7"/>
      <w:bookmarkEnd w:id="6"/>
      <w:r w:rsidRPr="003B73CB">
        <w:rPr>
          <w:lang w:val="fr-FR"/>
        </w:rPr>
        <w:lastRenderedPageBreak/>
        <w:t>2a + 3</w:t>
      </w:r>
    </w:p>
    <w:p w14:paraId="0DC53227" w14:textId="77777777" w:rsidR="00BB1A0C" w:rsidRPr="003B73CB" w:rsidRDefault="003B73CB" w:rsidP="003B73CB">
      <w:pPr>
        <w:pStyle w:val="BodyText"/>
        <w:ind w:firstLine="720"/>
        <w:rPr>
          <w:lang w:val="fr-FR"/>
        </w:rPr>
      </w:pPr>
      <w:r w:rsidRPr="003B73CB">
        <w:rPr>
          <w:b/>
          <w:bCs/>
          <w:lang w:val="fr-FR"/>
        </w:rPr>
        <w:t>Coefficient ________</w:t>
      </w:r>
    </w:p>
    <w:p w14:paraId="6121C24E" w14:textId="77777777" w:rsidR="00BB1A0C" w:rsidRPr="003B73CB" w:rsidRDefault="003B73CB" w:rsidP="003B73CB">
      <w:pPr>
        <w:pStyle w:val="BodyText"/>
        <w:ind w:left="720"/>
        <w:rPr>
          <w:lang w:val="fr-FR"/>
        </w:rPr>
      </w:pPr>
      <w:r w:rsidRPr="003B73CB">
        <w:rPr>
          <w:b/>
          <w:bCs/>
          <w:lang w:val="fr-FR"/>
        </w:rPr>
        <w:t>Variable ________</w:t>
      </w:r>
    </w:p>
    <w:p w14:paraId="672816C1" w14:textId="77777777" w:rsidR="00BB1A0C" w:rsidRPr="003B73CB" w:rsidRDefault="003B73CB" w:rsidP="003B73CB">
      <w:pPr>
        <w:pStyle w:val="BodyText"/>
        <w:ind w:firstLine="720"/>
        <w:rPr>
          <w:lang w:val="fr-FR"/>
        </w:rPr>
      </w:pPr>
      <w:r w:rsidRPr="003B73CB">
        <w:rPr>
          <w:b/>
          <w:bCs/>
          <w:lang w:val="fr-FR"/>
        </w:rPr>
        <w:t>Constant _______</w:t>
      </w:r>
      <w:bookmarkStart w:id="8" w:name="question-8"/>
      <w:bookmarkEnd w:id="7"/>
    </w:p>
    <w:p w14:paraId="07FDE3F3" w14:textId="77777777" w:rsidR="00BB1A0C" w:rsidRPr="003B73CB" w:rsidRDefault="003B73CB" w:rsidP="003B73CB">
      <w:pPr>
        <w:pStyle w:val="FirstParagraph"/>
        <w:numPr>
          <w:ilvl w:val="0"/>
          <w:numId w:val="3"/>
        </w:numPr>
        <w:rPr>
          <w:lang w:val="fr-FR"/>
        </w:rPr>
      </w:pPr>
      <w:r w:rsidRPr="003B73CB">
        <w:rPr>
          <w:lang w:val="fr-FR"/>
        </w:rPr>
        <w:t>9x - 2</w:t>
      </w:r>
    </w:p>
    <w:p w14:paraId="321EA217" w14:textId="77777777" w:rsidR="00BB1A0C" w:rsidRPr="003B73CB" w:rsidRDefault="003B73CB" w:rsidP="003B73CB">
      <w:pPr>
        <w:pStyle w:val="BodyText"/>
        <w:ind w:firstLine="720"/>
        <w:rPr>
          <w:lang w:val="fr-FR"/>
        </w:rPr>
      </w:pPr>
      <w:r w:rsidRPr="003B73CB">
        <w:rPr>
          <w:b/>
          <w:bCs/>
          <w:lang w:val="fr-FR"/>
        </w:rPr>
        <w:t>Coefficient ________</w:t>
      </w:r>
    </w:p>
    <w:p w14:paraId="5C3D2AC4" w14:textId="77777777" w:rsidR="00BB1A0C" w:rsidRPr="003B73CB" w:rsidRDefault="003B73CB" w:rsidP="003B73CB">
      <w:pPr>
        <w:pStyle w:val="BodyText"/>
        <w:ind w:left="720"/>
        <w:rPr>
          <w:lang w:val="fr-FR"/>
        </w:rPr>
      </w:pPr>
      <w:r w:rsidRPr="003B73CB">
        <w:rPr>
          <w:b/>
          <w:bCs/>
          <w:lang w:val="fr-FR"/>
        </w:rPr>
        <w:t>Variable ________</w:t>
      </w:r>
    </w:p>
    <w:p w14:paraId="319E75F3" w14:textId="77777777" w:rsidR="00BB1A0C" w:rsidRPr="003B73CB" w:rsidRDefault="003B73CB" w:rsidP="003B73CB">
      <w:pPr>
        <w:pStyle w:val="BodyText"/>
        <w:ind w:firstLine="720"/>
        <w:rPr>
          <w:lang w:val="fr-FR"/>
        </w:rPr>
      </w:pPr>
      <w:r w:rsidRPr="003B73CB">
        <w:rPr>
          <w:b/>
          <w:bCs/>
          <w:lang w:val="fr-FR"/>
        </w:rPr>
        <w:t>Constant _______</w:t>
      </w:r>
    </w:p>
    <w:p w14:paraId="271FAF77" w14:textId="77777777" w:rsidR="00BB1A0C" w:rsidRPr="003B73CB" w:rsidRDefault="003B73CB" w:rsidP="003B73CB">
      <w:pPr>
        <w:pStyle w:val="FirstParagraph"/>
        <w:numPr>
          <w:ilvl w:val="0"/>
          <w:numId w:val="3"/>
        </w:numPr>
        <w:rPr>
          <w:lang w:val="fr-FR"/>
        </w:rPr>
      </w:pPr>
      <w:bookmarkStart w:id="9" w:name="question-9"/>
      <w:bookmarkEnd w:id="8"/>
      <w:r w:rsidRPr="003B73CB">
        <w:rPr>
          <w:lang w:val="fr-FR"/>
        </w:rPr>
        <w:t>3a + 30</w:t>
      </w:r>
    </w:p>
    <w:p w14:paraId="059B26F3" w14:textId="77777777" w:rsidR="00BB1A0C" w:rsidRPr="003B73CB" w:rsidRDefault="003B73CB" w:rsidP="003B73CB">
      <w:pPr>
        <w:pStyle w:val="BodyText"/>
        <w:ind w:firstLine="720"/>
        <w:rPr>
          <w:lang w:val="fr-FR"/>
        </w:rPr>
      </w:pPr>
      <w:r w:rsidRPr="003B73CB">
        <w:rPr>
          <w:b/>
          <w:bCs/>
          <w:lang w:val="fr-FR"/>
        </w:rPr>
        <w:t>Coefficient ________</w:t>
      </w:r>
    </w:p>
    <w:p w14:paraId="2C31ED07" w14:textId="77777777" w:rsidR="00BB1A0C" w:rsidRPr="003B73CB" w:rsidRDefault="003B73CB" w:rsidP="003B73CB">
      <w:pPr>
        <w:pStyle w:val="BodyText"/>
        <w:ind w:left="720"/>
        <w:rPr>
          <w:lang w:val="fr-FR"/>
        </w:rPr>
      </w:pPr>
      <w:r w:rsidRPr="003B73CB">
        <w:rPr>
          <w:b/>
          <w:bCs/>
          <w:lang w:val="fr-FR"/>
        </w:rPr>
        <w:t>Variable ________</w:t>
      </w:r>
    </w:p>
    <w:p w14:paraId="125EFA97" w14:textId="77777777" w:rsidR="00BB1A0C" w:rsidRPr="003B73CB" w:rsidRDefault="003B73CB" w:rsidP="003B73CB">
      <w:pPr>
        <w:pStyle w:val="BodyText"/>
        <w:ind w:firstLine="720"/>
        <w:rPr>
          <w:lang w:val="fr-FR"/>
        </w:rPr>
      </w:pPr>
      <w:r w:rsidRPr="003B73CB">
        <w:rPr>
          <w:b/>
          <w:bCs/>
          <w:lang w:val="fr-FR"/>
        </w:rPr>
        <w:t>Constant _______</w:t>
      </w:r>
    </w:p>
    <w:p w14:paraId="60C02C8C" w14:textId="77777777" w:rsidR="00BB1A0C" w:rsidRPr="003B73CB" w:rsidRDefault="003B73CB" w:rsidP="003B73CB">
      <w:pPr>
        <w:pStyle w:val="BodyText"/>
        <w:numPr>
          <w:ilvl w:val="0"/>
          <w:numId w:val="3"/>
        </w:numPr>
        <w:rPr>
          <w:lang w:val="fr-FR"/>
        </w:rPr>
      </w:pPr>
      <w:proofErr w:type="gramStart"/>
      <w:r w:rsidRPr="003B73CB">
        <w:rPr>
          <w:lang w:val="fr-FR"/>
        </w:rPr>
        <w:t>n</w:t>
      </w:r>
      <w:proofErr w:type="gramEnd"/>
      <w:r w:rsidRPr="003B73CB">
        <w:rPr>
          <w:lang w:val="fr-FR"/>
        </w:rPr>
        <w:t xml:space="preserve"> - 4</w:t>
      </w:r>
    </w:p>
    <w:p w14:paraId="4779F1D1" w14:textId="77777777" w:rsidR="00BB1A0C" w:rsidRDefault="003B73CB" w:rsidP="003B73CB">
      <w:pPr>
        <w:pStyle w:val="BodyText"/>
        <w:ind w:firstLine="720"/>
      </w:pPr>
      <w:r>
        <w:rPr>
          <w:b/>
          <w:bCs/>
        </w:rPr>
        <w:t>Coefficient ________</w:t>
      </w:r>
    </w:p>
    <w:p w14:paraId="2C3EBB8A" w14:textId="77777777" w:rsidR="00BB1A0C" w:rsidRDefault="003B73CB" w:rsidP="003B73CB">
      <w:pPr>
        <w:pStyle w:val="BodyText"/>
        <w:ind w:firstLine="720"/>
      </w:pPr>
      <w:r>
        <w:rPr>
          <w:b/>
          <w:bCs/>
        </w:rPr>
        <w:t>Variable ________</w:t>
      </w:r>
    </w:p>
    <w:p w14:paraId="7DAD6416" w14:textId="77777777" w:rsidR="00BB1A0C" w:rsidRDefault="003B73CB" w:rsidP="003B73CB">
      <w:pPr>
        <w:pStyle w:val="BodyText"/>
        <w:ind w:firstLine="720"/>
      </w:pPr>
      <w:r>
        <w:rPr>
          <w:b/>
          <w:bCs/>
        </w:rPr>
        <w:t>Constant _______</w:t>
      </w:r>
      <w:bookmarkEnd w:id="0"/>
      <w:bookmarkEnd w:id="9"/>
    </w:p>
    <w:sectPr w:rsidR="00BB1A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A513D" w14:textId="77777777" w:rsidR="004E3F19" w:rsidRDefault="004E3F19">
      <w:pPr>
        <w:spacing w:after="0"/>
      </w:pPr>
      <w:r>
        <w:separator/>
      </w:r>
    </w:p>
  </w:endnote>
  <w:endnote w:type="continuationSeparator" w:id="0">
    <w:p w14:paraId="01BAECCC" w14:textId="77777777" w:rsidR="004E3F19" w:rsidRDefault="004E3F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F0B01" w14:textId="77777777" w:rsidR="004E3F19" w:rsidRDefault="004E3F19">
      <w:r>
        <w:separator/>
      </w:r>
    </w:p>
  </w:footnote>
  <w:footnote w:type="continuationSeparator" w:id="0">
    <w:p w14:paraId="1B92C667" w14:textId="77777777" w:rsidR="004E3F19" w:rsidRDefault="004E3F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A7439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FDD6FAD"/>
    <w:multiLevelType w:val="hybridMultilevel"/>
    <w:tmpl w:val="01BA83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569633">
    <w:abstractNumId w:val="1"/>
  </w:num>
  <w:num w:numId="2" w16cid:durableId="1308439578">
    <w:abstractNumId w:val="0"/>
  </w:num>
  <w:num w:numId="3" w16cid:durableId="2057242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1A0C"/>
    <w:rsid w:val="002068DC"/>
    <w:rsid w:val="003B73CB"/>
    <w:rsid w:val="004E3F19"/>
    <w:rsid w:val="00BB1A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BF181"/>
  <w15:docId w15:val="{037CFAE2-CDFC-4297-B624-4565B73FA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24T13:02:18.92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504 24575,'34'-40'-2066,"2"1"0,1 2 0,70-52 0,136-69-2786,-203 135 4535,1 1 0,0 3-1,2 1 1,1 3 0,57-14 0,-77 24 203,0 1 1,-1 1-1,2 1 0,-1 1 1,0 1-1,0 1 0,0 2 0,0 0 1,0 1-1,-1 2 0,41 14 1,-56-17 113,0 1 0,0 0 0,0 0 0,0 1 0,-1 0 0,0 0 0,0 1 0,0 0 0,-1 0 0,0 1 0,0 0 0,-1 0 0,1 0 0,-2 1 0,7 10 0,-7-7 0,0 0 0,0 1 0,-1-1 0,-1 1 0,0 0 0,0 0 0,-1-1 0,-1 1 0,0 0 0,0 0 0,-3 14 0,-3 3 0,-1 1 0,-1-2 0,-1 1 0,-2-1 0,0 0 0,-2-1 0,-2-1 0,0 0 0,-1-1 0,-2-1 0,0 0 0,-2-1 0,-22 20 0,-34 25 0,-2-2 0,-125 79 0,-14-7 489,216-138-459,-25 18 6,25-18-19,0 1-1,0-1 1,0 1 0,1 0 0,-1 0-1,0-1 1,0 1 0,1 0 0,-1 0-1,0 0 1,1 0 0,-1-1-1,1 1 1,-1 0 0,1 0 0,0 0-1,-1 0 1,1 0 0,0 0 0,0 1-1,0-1 1,-1 0 0,1 0 0,1 1-1,2-1 106,0 0-1,0-1 1,0 0-1,0 1 1,0-1-1,0 0 1,0 0-1,0-1 1,0 1-1,0-1 1,0 1-1,0-1 1,0 0-1,5-2 1,2 0-12,58-12 1060,1 4 1,0 2-1,1 3 0,92 4 0,-128 5-365,0 1-1,0 1 1,0 2-1,47 17 1,-60-16-577,0 1 1,0 0-1,-2 2 1,1 1-1,-1 0 1,-1 1 0,28 25-1,-39-31-124,0 0 1,0 1-1,0 0 0,-1 0 0,-1 0 1,1 0-1,-1 1 0,-1 0 0,1 0 1,-2 1-1,1-1 0,-1 1 0,3 19 1,-5-21-89,-1 0 1,0 0-1,-1 0 1,0 0 0,0 0-1,0-1 1,-1 1-1,-1 0 1,1-1 0,-1 1-1,0-1 1,-1 0 0,0 0-1,0 0 1,0 0-1,-1-1 1,0 0 0,-6 7-1,-10 7-16,0-1 0,-1-2 0,-1 0 0,0-1 0,-1-1 0,-1-1 0,-44 17 0,5-6 0,-2-4 0,-68 14 0,66-20-227,-1-3-1,0-4 1,-1-2-1,0-3 1,-95-9-1,122 0-6598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14</Words>
  <Characters>651</Characters>
  <Application>Microsoft Office Word</Application>
  <DocSecurity>0</DocSecurity>
  <Lines>5</Lines>
  <Paragraphs>1</Paragraphs>
  <ScaleCrop>false</ScaleCrop>
  <Company/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uggie, Olivia (ASD-N)</dc:creator>
  <cp:keywords/>
  <cp:lastModifiedBy>Buggie, Olivia (ASD-N)</cp:lastModifiedBy>
  <cp:revision>3</cp:revision>
  <cp:lastPrinted>2023-10-24T13:02:00Z</cp:lastPrinted>
  <dcterms:created xsi:type="dcterms:W3CDTF">2023-10-23T15:07:00Z</dcterms:created>
  <dcterms:modified xsi:type="dcterms:W3CDTF">2023-10-24T13:02:00Z</dcterms:modified>
</cp:coreProperties>
</file>